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96808" w14:textId="2D6237D0" w:rsidR="00DA3D61" w:rsidRDefault="00CD2633">
      <w:pPr>
        <w:rPr>
          <w:sz w:val="28"/>
          <w:szCs w:val="28"/>
        </w:rPr>
      </w:pPr>
      <w:r>
        <w:rPr>
          <w:sz w:val="28"/>
          <w:szCs w:val="28"/>
        </w:rPr>
        <w:t>19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  <w:u w:val="single"/>
        </w:rPr>
        <w:t>Comparativ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.r</w:t>
      </w:r>
    </w:p>
    <w:p w14:paraId="2C0400B4" w14:textId="309BC093" w:rsidR="00CD2633" w:rsidRDefault="00CD2633">
      <w:pPr>
        <w:rPr>
          <w:sz w:val="28"/>
          <w:szCs w:val="28"/>
        </w:rPr>
      </w:pPr>
    </w:p>
    <w:p w14:paraId="6237904E" w14:textId="0EE51E84" w:rsidR="00CD2633" w:rsidRDefault="00F66E5F">
      <w:pPr>
        <w:rPr>
          <w:sz w:val="28"/>
          <w:szCs w:val="28"/>
        </w:rPr>
      </w:pPr>
      <w:r>
        <w:rPr>
          <w:sz w:val="28"/>
          <w:szCs w:val="28"/>
        </w:rPr>
        <w:t>Dear  students,</w:t>
      </w:r>
    </w:p>
    <w:p w14:paraId="06D073F1" w14:textId="05FC8AB1" w:rsidR="00F66E5F" w:rsidRDefault="00F66E5F">
      <w:pPr>
        <w:rPr>
          <w:sz w:val="28"/>
          <w:szCs w:val="28"/>
        </w:rPr>
      </w:pPr>
    </w:p>
    <w:p w14:paraId="44616D3C" w14:textId="6899979E" w:rsidR="00F66E5F" w:rsidRDefault="00F66E5F">
      <w:pPr>
        <w:rPr>
          <w:sz w:val="28"/>
          <w:szCs w:val="28"/>
        </w:rPr>
      </w:pPr>
      <w:r>
        <w:rPr>
          <w:sz w:val="28"/>
          <w:szCs w:val="28"/>
        </w:rPr>
        <w:t>Ovaj i idući tjedan i dalje vježbamo i proširujemo znanje o komparativima.</w:t>
      </w:r>
    </w:p>
    <w:p w14:paraId="6DD64364" w14:textId="65C64F0B" w:rsidR="00F66E5F" w:rsidRDefault="00F66E5F">
      <w:pPr>
        <w:rPr>
          <w:sz w:val="28"/>
          <w:szCs w:val="28"/>
        </w:rPr>
      </w:pPr>
      <w:r>
        <w:rPr>
          <w:sz w:val="28"/>
          <w:szCs w:val="28"/>
        </w:rPr>
        <w:t>Pa se prvo podsjetimo  (prvo  sami  odgovorite,  a  zatim  provjerite  odgovore  tako  da  zacrnite  žuta  polja  i  promijenite  boju  fonta).</w:t>
      </w:r>
    </w:p>
    <w:p w14:paraId="57538774" w14:textId="3A806002" w:rsidR="00F66E5F" w:rsidRDefault="00F66E5F">
      <w:pPr>
        <w:rPr>
          <w:sz w:val="28"/>
          <w:szCs w:val="28"/>
        </w:rPr>
      </w:pPr>
    </w:p>
    <w:p w14:paraId="69EFF1A9" w14:textId="42646074" w:rsidR="00F66E5F" w:rsidRDefault="00F66E5F">
      <w:pPr>
        <w:rPr>
          <w:sz w:val="28"/>
          <w:szCs w:val="28"/>
        </w:rPr>
      </w:pPr>
      <w:r>
        <w:rPr>
          <w:sz w:val="28"/>
          <w:szCs w:val="28"/>
        </w:rPr>
        <w:t>Komparative  tvorimo  tako  da:</w:t>
      </w:r>
    </w:p>
    <w:p w14:paraId="1FD51DC8" w14:textId="3CAE9D2C" w:rsidR="00F66E5F" w:rsidRDefault="00F66E5F">
      <w:pPr>
        <w:rPr>
          <w:color w:val="FFFF00"/>
          <w:sz w:val="28"/>
          <w:szCs w:val="28"/>
        </w:rPr>
      </w:pPr>
      <w:r>
        <w:rPr>
          <w:b/>
          <w:bCs/>
          <w:sz w:val="28"/>
          <w:szCs w:val="28"/>
        </w:rPr>
        <w:t xml:space="preserve">kratkim pridjevima  </w:t>
      </w:r>
      <w:r w:rsidRPr="00F66E5F">
        <w:rPr>
          <w:color w:val="FFFF00"/>
          <w:sz w:val="28"/>
          <w:szCs w:val="28"/>
          <w:highlight w:val="yellow"/>
        </w:rPr>
        <w:t>dodamo  -er</w:t>
      </w:r>
    </w:p>
    <w:p w14:paraId="11D06B2B" w14:textId="62B1741A" w:rsidR="00F66E5F" w:rsidRDefault="00F66E5F">
      <w:pPr>
        <w:rPr>
          <w:color w:val="FFFF00"/>
          <w:sz w:val="28"/>
          <w:szCs w:val="28"/>
        </w:rPr>
      </w:pPr>
      <w:r>
        <w:rPr>
          <w:b/>
          <w:bCs/>
          <w:sz w:val="28"/>
          <w:szCs w:val="28"/>
        </w:rPr>
        <w:t xml:space="preserve">dugim  pridjevima  </w:t>
      </w:r>
      <w:r w:rsidRPr="00F66E5F">
        <w:rPr>
          <w:color w:val="FFFF00"/>
          <w:sz w:val="28"/>
          <w:szCs w:val="28"/>
          <w:highlight w:val="yellow"/>
        </w:rPr>
        <w:t xml:space="preserve">predmetnemo  </w:t>
      </w:r>
      <w:r w:rsidRPr="00F66E5F">
        <w:rPr>
          <w:b/>
          <w:bCs/>
          <w:color w:val="FFFF00"/>
          <w:sz w:val="28"/>
          <w:szCs w:val="28"/>
          <w:highlight w:val="yellow"/>
        </w:rPr>
        <w:t>more</w:t>
      </w:r>
      <w:r w:rsidRPr="00F66E5F">
        <w:rPr>
          <w:color w:val="FFFF00"/>
          <w:sz w:val="28"/>
          <w:szCs w:val="28"/>
          <w:highlight w:val="yellow"/>
        </w:rPr>
        <w:t>,  a  pridjev  prepišemo</w:t>
      </w:r>
    </w:p>
    <w:p w14:paraId="4CC0012E" w14:textId="422ECFC9" w:rsidR="00F66E5F" w:rsidRDefault="00F66E5F">
      <w:pPr>
        <w:rPr>
          <w:color w:val="FFFF00"/>
          <w:sz w:val="28"/>
          <w:szCs w:val="28"/>
        </w:rPr>
      </w:pPr>
    </w:p>
    <w:p w14:paraId="18E6171B" w14:textId="006D49DD" w:rsidR="00F66E5F" w:rsidRPr="00F66E5F" w:rsidRDefault="00F66E5F">
      <w:pPr>
        <w:rPr>
          <w:sz w:val="28"/>
          <w:szCs w:val="28"/>
        </w:rPr>
      </w:pPr>
      <w:r>
        <w:rPr>
          <w:sz w:val="28"/>
          <w:szCs w:val="28"/>
        </w:rPr>
        <w:t>Kad  imate  dvosložne  pridjeve,  oni  koji  završavaju  na  -y  ponašaju  se  kao  kratki  (early,  happy),  a  ostali  kao  dugi  (famous,  crowded).</w:t>
      </w:r>
    </w:p>
    <w:p w14:paraId="50FE2DC5" w14:textId="77777777" w:rsidR="00F66E5F" w:rsidRDefault="00F66E5F">
      <w:pPr>
        <w:rPr>
          <w:color w:val="FFFF00"/>
          <w:sz w:val="28"/>
          <w:szCs w:val="28"/>
        </w:rPr>
      </w:pPr>
    </w:p>
    <w:p w14:paraId="2380F091" w14:textId="7BB75AA7" w:rsidR="00F66E5F" w:rsidRDefault="00F66E5F">
      <w:pPr>
        <w:rPr>
          <w:sz w:val="28"/>
          <w:szCs w:val="28"/>
        </w:rPr>
      </w:pPr>
      <w:r>
        <w:rPr>
          <w:sz w:val="28"/>
          <w:szCs w:val="28"/>
        </w:rPr>
        <w:t>Napišite  sada  u  bilježnice  komparative  ovih  pridjeva:</w:t>
      </w:r>
    </w:p>
    <w:p w14:paraId="441DC1CA" w14:textId="091EEE1D" w:rsidR="00F66E5F" w:rsidRDefault="00F66E5F">
      <w:pPr>
        <w:rPr>
          <w:color w:val="FFFF00"/>
          <w:sz w:val="28"/>
          <w:szCs w:val="28"/>
        </w:rPr>
      </w:pPr>
      <w:r>
        <w:rPr>
          <w:sz w:val="28"/>
          <w:szCs w:val="28"/>
        </w:rPr>
        <w:t>easy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6A14" w:rsidRPr="004B6A14">
        <w:rPr>
          <w:color w:val="FFFF00"/>
          <w:sz w:val="28"/>
          <w:szCs w:val="28"/>
          <w:highlight w:val="yellow"/>
        </w:rPr>
        <w:t>easier</w:t>
      </w:r>
    </w:p>
    <w:p w14:paraId="02A19160" w14:textId="5B4D0CE9" w:rsidR="004B6A14" w:rsidRDefault="004B6A14">
      <w:pPr>
        <w:rPr>
          <w:color w:val="FFFF00"/>
          <w:sz w:val="28"/>
          <w:szCs w:val="28"/>
        </w:rPr>
      </w:pPr>
      <w:r>
        <w:rPr>
          <w:sz w:val="28"/>
          <w:szCs w:val="28"/>
        </w:rPr>
        <w:t>calm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4B6A14">
        <w:rPr>
          <w:color w:val="FFFF00"/>
          <w:sz w:val="28"/>
          <w:szCs w:val="28"/>
          <w:highlight w:val="yellow"/>
        </w:rPr>
        <w:t>calmer</w:t>
      </w:r>
    </w:p>
    <w:p w14:paraId="35F531A5" w14:textId="3C19603A" w:rsidR="004B6A14" w:rsidRDefault="004B6A14">
      <w:pPr>
        <w:rPr>
          <w:color w:val="FFFF00"/>
          <w:sz w:val="28"/>
          <w:szCs w:val="28"/>
        </w:rPr>
      </w:pPr>
      <w:r>
        <w:rPr>
          <w:sz w:val="28"/>
          <w:szCs w:val="28"/>
        </w:rPr>
        <w:t>cleve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4B6A14">
        <w:rPr>
          <w:color w:val="FFFF00"/>
          <w:sz w:val="28"/>
          <w:szCs w:val="28"/>
          <w:highlight w:val="yellow"/>
        </w:rPr>
        <w:t>cleverer</w:t>
      </w:r>
    </w:p>
    <w:p w14:paraId="348D5302" w14:textId="205710EF" w:rsidR="004B6A14" w:rsidRDefault="004B6A14">
      <w:pPr>
        <w:rPr>
          <w:color w:val="FFFF00"/>
          <w:sz w:val="28"/>
          <w:szCs w:val="28"/>
        </w:rPr>
      </w:pPr>
      <w:r>
        <w:rPr>
          <w:sz w:val="28"/>
          <w:szCs w:val="28"/>
        </w:rPr>
        <w:t>gentle</w:t>
      </w:r>
      <w:r>
        <w:rPr>
          <w:sz w:val="28"/>
          <w:szCs w:val="28"/>
        </w:rPr>
        <w:tab/>
      </w:r>
      <w:r w:rsidRPr="004B6A14">
        <w:rPr>
          <w:color w:val="FFFF00"/>
          <w:sz w:val="28"/>
          <w:szCs w:val="28"/>
          <w:highlight w:val="yellow"/>
        </w:rPr>
        <w:t>gentler</w:t>
      </w:r>
    </w:p>
    <w:p w14:paraId="4731556C" w14:textId="05220AD2" w:rsidR="004B6A14" w:rsidRDefault="004B6A14">
      <w:pPr>
        <w:rPr>
          <w:color w:val="FFFF00"/>
          <w:sz w:val="28"/>
          <w:szCs w:val="28"/>
        </w:rPr>
      </w:pPr>
      <w:r>
        <w:rPr>
          <w:sz w:val="28"/>
          <w:szCs w:val="28"/>
        </w:rPr>
        <w:t>fa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4B6A14">
        <w:rPr>
          <w:color w:val="FFFF00"/>
          <w:sz w:val="28"/>
          <w:szCs w:val="28"/>
          <w:highlight w:val="yellow"/>
        </w:rPr>
        <w:t>fatter</w:t>
      </w:r>
    </w:p>
    <w:p w14:paraId="0605CBBF" w14:textId="6BE03593" w:rsidR="004B6A14" w:rsidRPr="008A2864" w:rsidRDefault="008A2864">
      <w:pPr>
        <w:rPr>
          <w:color w:val="FFFF00"/>
          <w:sz w:val="28"/>
          <w:szCs w:val="28"/>
        </w:rPr>
      </w:pPr>
      <w:r>
        <w:rPr>
          <w:sz w:val="28"/>
          <w:szCs w:val="28"/>
        </w:rPr>
        <w:t>hardworking</w:t>
      </w:r>
      <w:r>
        <w:rPr>
          <w:sz w:val="28"/>
          <w:szCs w:val="28"/>
        </w:rPr>
        <w:tab/>
      </w:r>
      <w:r w:rsidRPr="008A2864">
        <w:rPr>
          <w:color w:val="FFFF00"/>
          <w:sz w:val="28"/>
          <w:szCs w:val="28"/>
          <w:highlight w:val="yellow"/>
        </w:rPr>
        <w:t>more  hardowrking</w:t>
      </w:r>
    </w:p>
    <w:p w14:paraId="39294E39" w14:textId="11CFE6D7" w:rsidR="008A2864" w:rsidRPr="008A2864" w:rsidRDefault="008A2864">
      <w:pPr>
        <w:rPr>
          <w:color w:val="FFFF00"/>
          <w:sz w:val="28"/>
          <w:szCs w:val="28"/>
        </w:rPr>
      </w:pPr>
      <w:r>
        <w:rPr>
          <w:sz w:val="28"/>
          <w:szCs w:val="28"/>
        </w:rPr>
        <w:t>generou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A2864">
        <w:rPr>
          <w:color w:val="FFFF00"/>
          <w:sz w:val="28"/>
          <w:szCs w:val="28"/>
          <w:highlight w:val="yellow"/>
        </w:rPr>
        <w:t>more  generous</w:t>
      </w:r>
    </w:p>
    <w:p w14:paraId="10CD3A2C" w14:textId="5387AC13" w:rsidR="008A2864" w:rsidRPr="008A2864" w:rsidRDefault="008A2864">
      <w:pPr>
        <w:rPr>
          <w:color w:val="FFFF00"/>
          <w:sz w:val="28"/>
          <w:szCs w:val="28"/>
        </w:rPr>
      </w:pPr>
      <w:r>
        <w:rPr>
          <w:sz w:val="28"/>
          <w:szCs w:val="28"/>
        </w:rPr>
        <w:t>dangerou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A2864">
        <w:rPr>
          <w:color w:val="FFFF00"/>
          <w:sz w:val="28"/>
          <w:szCs w:val="28"/>
          <w:highlight w:val="yellow"/>
        </w:rPr>
        <w:t>more  dangerous</w:t>
      </w:r>
    </w:p>
    <w:p w14:paraId="01B261D4" w14:textId="69D896BB" w:rsidR="008A2864" w:rsidRPr="008A2864" w:rsidRDefault="008A2864">
      <w:pPr>
        <w:rPr>
          <w:color w:val="FFFF00"/>
          <w:sz w:val="28"/>
          <w:szCs w:val="28"/>
        </w:rPr>
      </w:pPr>
      <w:r>
        <w:rPr>
          <w:sz w:val="28"/>
          <w:szCs w:val="28"/>
        </w:rPr>
        <w:t>comfortabl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A2864">
        <w:rPr>
          <w:color w:val="FFFF00"/>
          <w:sz w:val="28"/>
          <w:szCs w:val="28"/>
          <w:highlight w:val="yellow"/>
        </w:rPr>
        <w:t>more  comfortable</w:t>
      </w:r>
    </w:p>
    <w:p w14:paraId="75A96084" w14:textId="09F5DA06" w:rsidR="008A2864" w:rsidRDefault="008A2864">
      <w:pPr>
        <w:rPr>
          <w:color w:val="FFFF00"/>
          <w:sz w:val="28"/>
          <w:szCs w:val="28"/>
        </w:rPr>
      </w:pPr>
      <w:r>
        <w:rPr>
          <w:sz w:val="28"/>
          <w:szCs w:val="28"/>
        </w:rPr>
        <w:t>helpfu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A2864">
        <w:rPr>
          <w:color w:val="FFFF00"/>
          <w:sz w:val="28"/>
          <w:szCs w:val="28"/>
          <w:highlight w:val="yellow"/>
        </w:rPr>
        <w:t>more  helpful</w:t>
      </w:r>
    </w:p>
    <w:p w14:paraId="37B9BEC5" w14:textId="6BD853F2" w:rsidR="008A2864" w:rsidRDefault="008A2864">
      <w:pPr>
        <w:rPr>
          <w:color w:val="FFFF00"/>
          <w:sz w:val="28"/>
          <w:szCs w:val="28"/>
        </w:rPr>
      </w:pPr>
    </w:p>
    <w:p w14:paraId="65195696" w14:textId="62101A36" w:rsidR="008A2864" w:rsidRDefault="00AD1213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Excellent!  Ali…  imamo  i  treću  kategoriju  pridjeva – </w:t>
      </w:r>
      <w:r w:rsidR="00DF3AD8">
        <w:rPr>
          <w:sz w:val="28"/>
          <w:szCs w:val="28"/>
        </w:rPr>
        <w:t>o</w:t>
      </w:r>
      <w:r>
        <w:rPr>
          <w:sz w:val="28"/>
          <w:szCs w:val="28"/>
        </w:rPr>
        <w:t>ni  čudni.</w:t>
      </w:r>
    </w:p>
    <w:p w14:paraId="0CF993D2" w14:textId="5DA89E14" w:rsidR="00AD1213" w:rsidRDefault="00AD1213">
      <w:pPr>
        <w:rPr>
          <w:sz w:val="28"/>
          <w:szCs w:val="28"/>
        </w:rPr>
      </w:pPr>
    </w:p>
    <w:p w14:paraId="28C54759" w14:textId="26EAA490" w:rsidR="00AD1213" w:rsidRDefault="00AD1213">
      <w:pPr>
        <w:rPr>
          <w:sz w:val="28"/>
          <w:szCs w:val="28"/>
        </w:rPr>
      </w:pPr>
      <w:r>
        <w:rPr>
          <w:sz w:val="28"/>
          <w:szCs w:val="28"/>
        </w:rPr>
        <w:t>Postoje  neki  pridjevi  koji  u  komparativu  imaju  čudne  oblike  i  koje  jednostavno  treba  naučiti  napamet.  Pa  u  bilježnice  prepiši,  a  u  pamćenje  pohrani:</w:t>
      </w:r>
    </w:p>
    <w:p w14:paraId="12B80228" w14:textId="15535759" w:rsidR="00AD1213" w:rsidRDefault="00AD121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ood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-</w:t>
      </w:r>
      <w:r>
        <w:rPr>
          <w:b/>
          <w:bCs/>
          <w:sz w:val="28"/>
          <w:szCs w:val="28"/>
        </w:rPr>
        <w:tab/>
        <w:t>better</w:t>
      </w:r>
    </w:p>
    <w:p w14:paraId="394AC0D5" w14:textId="03BD0AEA" w:rsidR="00AD1213" w:rsidRDefault="00AD121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ad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-</w:t>
      </w:r>
      <w:r>
        <w:rPr>
          <w:b/>
          <w:bCs/>
          <w:sz w:val="28"/>
          <w:szCs w:val="28"/>
        </w:rPr>
        <w:tab/>
        <w:t>worse</w:t>
      </w:r>
    </w:p>
    <w:p w14:paraId="0658569A" w14:textId="715F5648" w:rsidR="00AD1213" w:rsidRDefault="00AD121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ar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-</w:t>
      </w:r>
      <w:r>
        <w:rPr>
          <w:b/>
          <w:bCs/>
          <w:sz w:val="28"/>
          <w:szCs w:val="28"/>
        </w:rPr>
        <w:tab/>
        <w:t>further</w:t>
      </w:r>
      <w:r w:rsidR="00DF3AD8">
        <w:rPr>
          <w:b/>
          <w:bCs/>
          <w:sz w:val="28"/>
          <w:szCs w:val="28"/>
        </w:rPr>
        <w:t xml:space="preserve">  ili  farther</w:t>
      </w:r>
    </w:p>
    <w:p w14:paraId="4CF08CD0" w14:textId="5A0CC53D" w:rsidR="00AD1213" w:rsidRDefault="00AD121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uch/many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-</w:t>
      </w:r>
      <w:r>
        <w:rPr>
          <w:b/>
          <w:bCs/>
          <w:sz w:val="28"/>
          <w:szCs w:val="28"/>
        </w:rPr>
        <w:tab/>
        <w:t>more</w:t>
      </w:r>
    </w:p>
    <w:p w14:paraId="36F79B83" w14:textId="717E091B" w:rsidR="00AD1213" w:rsidRDefault="00AD121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ittle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-</w:t>
      </w:r>
      <w:r>
        <w:rPr>
          <w:b/>
          <w:bCs/>
          <w:sz w:val="28"/>
          <w:szCs w:val="28"/>
        </w:rPr>
        <w:tab/>
        <w:t>less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few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-</w:t>
      </w:r>
      <w:r>
        <w:rPr>
          <w:b/>
          <w:bCs/>
          <w:sz w:val="28"/>
          <w:szCs w:val="28"/>
        </w:rPr>
        <w:tab/>
        <w:t>fewer</w:t>
      </w:r>
    </w:p>
    <w:p w14:paraId="0B304D6B" w14:textId="5716B80B" w:rsidR="00DF3AD8" w:rsidRDefault="00DF3AD8">
      <w:pPr>
        <w:rPr>
          <w:b/>
          <w:bCs/>
          <w:sz w:val="28"/>
          <w:szCs w:val="28"/>
        </w:rPr>
      </w:pPr>
    </w:p>
    <w:p w14:paraId="1D9F645A" w14:textId="06D988D2" w:rsidR="00DF3AD8" w:rsidRDefault="00DF3AD8">
      <w:pPr>
        <w:rPr>
          <w:b/>
          <w:bCs/>
          <w:sz w:val="28"/>
          <w:szCs w:val="28"/>
        </w:rPr>
      </w:pPr>
    </w:p>
    <w:p w14:paraId="626295A3" w14:textId="30CDE5CB" w:rsidR="00DF3AD8" w:rsidRPr="00DF3AD8" w:rsidRDefault="00DF3AD8">
      <w:pPr>
        <w:rPr>
          <w:sz w:val="28"/>
          <w:szCs w:val="28"/>
        </w:rPr>
      </w:pPr>
      <w:r>
        <w:rPr>
          <w:sz w:val="28"/>
          <w:szCs w:val="28"/>
        </w:rPr>
        <w:t>Spremljeno  u  pamćenje?  Izvrsno!  Onda  možemo  rješavati  zadatke  u  knjizi:  TB  p. 66  t. 2  i  3  (možete  i  na  tabletu).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>Ne  trebate  mi  slati  odgovore.</w:t>
      </w:r>
      <w:bookmarkStart w:id="0" w:name="_GoBack"/>
      <w:bookmarkEnd w:id="0"/>
      <w:r>
        <w:rPr>
          <w:sz w:val="28"/>
          <w:szCs w:val="28"/>
        </w:rPr>
        <w:t xml:space="preserve">  </w:t>
      </w:r>
    </w:p>
    <w:p w14:paraId="3FFE087F" w14:textId="77777777" w:rsidR="00AD1213" w:rsidRDefault="00AD1213">
      <w:pPr>
        <w:rPr>
          <w:sz w:val="28"/>
          <w:szCs w:val="28"/>
        </w:rPr>
      </w:pPr>
    </w:p>
    <w:p w14:paraId="73B94DCD" w14:textId="77777777" w:rsidR="00AD1213" w:rsidRPr="00AD1213" w:rsidRDefault="00AD1213">
      <w:pPr>
        <w:rPr>
          <w:sz w:val="28"/>
          <w:szCs w:val="28"/>
        </w:rPr>
      </w:pPr>
    </w:p>
    <w:p w14:paraId="0BC91972" w14:textId="77777777" w:rsidR="00F66E5F" w:rsidRPr="00F66E5F" w:rsidRDefault="00F66E5F">
      <w:pPr>
        <w:rPr>
          <w:sz w:val="28"/>
          <w:szCs w:val="28"/>
        </w:rPr>
      </w:pPr>
    </w:p>
    <w:sectPr w:rsidR="00F66E5F" w:rsidRPr="00F66E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jAxtzQys7SwtLRQ0lEKTi0uzszPAykwrAUACuju3SwAAAA="/>
  </w:docVars>
  <w:rsids>
    <w:rsidRoot w:val="00683CDB"/>
    <w:rsid w:val="004B6A14"/>
    <w:rsid w:val="00683CDB"/>
    <w:rsid w:val="008A2864"/>
    <w:rsid w:val="00AD1213"/>
    <w:rsid w:val="00CD2633"/>
    <w:rsid w:val="00DA3D61"/>
    <w:rsid w:val="00DF3AD8"/>
    <w:rsid w:val="00F6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2E797"/>
  <w15:chartTrackingRefBased/>
  <w15:docId w15:val="{727E1FAE-4134-4671-B7F6-57902D1EB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4</cp:revision>
  <dcterms:created xsi:type="dcterms:W3CDTF">2020-03-18T20:54:00Z</dcterms:created>
  <dcterms:modified xsi:type="dcterms:W3CDTF">2020-03-18T22:24:00Z</dcterms:modified>
</cp:coreProperties>
</file>